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ersonal</w:t>
      </w:r>
      <w:r>
        <w:t xml:space="preserve"> </w:t>
      </w:r>
      <w:r>
        <w:t xml:space="preserve">Statement</w:t>
      </w:r>
      <w:r>
        <w:t xml:space="preserve"> </w:t>
      </w:r>
      <w:r>
        <w:t xml:space="preserve">-</w:t>
      </w:r>
      <w:r>
        <w:t xml:space="preserve"> </w:t>
      </w:r>
      <w:r>
        <w:t xml:space="preserve">Australia</w:t>
      </w:r>
      <w:r>
        <w:t xml:space="preserve"> </w:t>
      </w:r>
      <w:r>
        <w:t xml:space="preserve">Brisbane</w:t>
      </w:r>
    </w:p>
    <w:bookmarkStart w:id="20" w:name="X47bdfb64d7c492b8250a83995d6b5d3a456b10f"/>
    <w:p>
      <w:pPr>
        <w:pStyle w:val="Heading1"/>
      </w:pPr>
      <w:r>
        <w:t xml:space="preserve">Personal Statement: A Commitment to Nursing Excellence in Australia Brisbane</w:t>
      </w:r>
    </w:p>
    <w:p>
      <w:pPr>
        <w:pStyle w:val="FirstParagraph"/>
      </w:pPr>
      <w:r>
        <w:t xml:space="preserve">As I prepare to embark on my professional journey as a qualified Nurse within the vibrant healthcare landscape of Australia, particularly in the dynamic city of Brisbane, I am compelled to articulate my unwavering dedication to this noble profession and my profound commitment to contributing meaningfully to Queensland's healthcare community. This Personal Statement serves as a testament to my clinical expertise, cultural sensitivity, and deep-rooted aspiration to practice nursing within the specific context of Australia Brisbane, where the fusion of urban diversity, innovative healthcare systems, and a strong emphasis on community wellbeing creates an unparalleled environment for compassionate care.</w:t>
      </w:r>
    </w:p>
    <w:p>
      <w:pPr>
        <w:pStyle w:val="BodyText"/>
      </w:pPr>
      <w:r>
        <w:t xml:space="preserve">My educational foundation began with a comprehensive Bachelor of Nursing degree from [University Name], meticulously designed to align with Australian nursing standards and preparing me for AHPRA registration. Throughout my studies, I immersed myself in the Australian healthcare framework, focusing not only on clinical competencies but also on understanding the unique social determinants of health prevalent across Queensland. Brisbane, as a major cultural and economic hub within Australia, presents a fascinating microcosm of these factors – from its significant Indigenous population and diverse immigrant communities to the challenges faced by aging residents in suburban neighborhoods. I actively sought learning opportunities that reflected this reality, participating in simulated scenarios involving culturally complex cases and studying Queensland Health's strategic initiatives for equitable care delivery. This academic grounding instilled in me a clear understanding that effective nursing practice in Australia Brisbane demands more than clinical skill; it requires genuine cultural humility and an active commitment to health equity.</w:t>
      </w:r>
    </w:p>
    <w:p>
      <w:pPr>
        <w:pStyle w:val="BodyText"/>
      </w:pPr>
      <w:r>
        <w:t xml:space="preserve">My clinical placements, strategically completed across leading Brisbane healthcare facilities including the Royal Brisbane and Women's Hospital (RBWH) and community health centres serving the Ipswich and Logan regions, provided invaluable hands-on experience directly applicable to my goal of working in Australia Brisbane. At RBWH, I worked alongside experienced nurses in a high-acuity environment, mastering essential skills in patient assessment, medication administration, IV therapy, and emergency response within a setting that adheres strictly to Queensland Health protocols. Crucially, I also undertook placement at a community health centre in the diverse suburb of Albion. This experience was transformative; it exposed me directly to Brisbane's multicultural fabric – caring for patients speaking languages from Arabic and Vietnamese to Punjabi and Fijian – reinforcing the absolute necessity of effective communication strategies, understanding cultural nuances in health beliefs, and utilising professional interpreters seamlessly. I recall a specific instance supporting an elderly Tamil-speaking patient with diabetes; by collaborating with the centre's bilingual support officer and employing visual aids, we achieved significantly improved adherence to her management plan. This tangible outcome underscored the profound impact of culturally safe nursing practice, a principle deeply embedded within Australia Brisbane's healthcare ethos.</w:t>
      </w:r>
    </w:p>
    <w:p>
      <w:pPr>
        <w:pStyle w:val="BodyText"/>
      </w:pPr>
      <w:r>
        <w:t xml:space="preserve">Beyond technical proficiency, I have cultivated a set of core nursing attributes essential for thriving in Australia Brisbane. I possess exceptional communication and collaboration skills, having consistently worked effectively as part of multidisciplinary teams – from doctors and physiotherapists to social workers and allied health professionals – within the Brisbane health network. In a city where healthcare delivery is increasingly integrated across hospitals, community services, and primary care settings (a model strongly promoted by Queensland Health), the ability to communicate clearly, respect diverse professional perspectives, and share patient information securely (adhering to privacy laws like HIPAA equivalents) is paramount. I am also highly adaptable and resilient; Brisbane's healthcare environment can be fast-paced and demanding, particularly in metropolitan settings. My experience managing multiple patient priorities during peak hours at RBWH honed my ability to remain calm under pressure, prioritise effectively, and make sound clinical judgments – qualities I know are vital for any Nurse seeking to excel in Australia Brisbane.</w:t>
      </w:r>
    </w:p>
    <w:p>
      <w:pPr>
        <w:pStyle w:val="BodyText"/>
      </w:pPr>
      <w:r>
        <w:t xml:space="preserve">My motivation stems from a deep personal conviction that nursing is not merely a career but a vocation grounded in service. The opportunity to contribute my skills within the Australian healthcare system, specifically within the culturally rich and rapidly evolving context of Brisbane, is deeply motivating. I am eager to bring my proactive approach and dedication to lifelong learning – evidenced by my ongoing professional development in mental health first aid and Queensland-specific chronic disease management programs – to a Brisbane healthcare setting. I understand that working as a Nurse in Australia Brisbane means embracing the unique challenges and opportunities presented by this specific location: supporting the health needs of its growing population across diverse demographics, engaging with local community initiatives, and contributing to the reputation of Queensland Health as a leader in accessible, high-quality care. I am not just seeking any nursing role; I am actively seeking to become a valued member of Brisbane's healthcare team.</w:t>
      </w:r>
    </w:p>
    <w:p>
      <w:pPr>
        <w:pStyle w:val="BodyText"/>
      </w:pPr>
      <w:r>
        <w:t xml:space="preserve">Finally, my commitment extends beyond individual patient interactions to the broader goals of Australia Brisbane's health strategy. I am enthusiastic about supporting initiatives focused on preventative care, early intervention in community settings, and leveraging technology like MyHealthRecord for seamless care coordination – all key priorities within Queensland Health. I am confident that my blend of clinical competence, cultural awareness developed through direct experience in Brisbane communities, strong interpersonal skills, and unwavering commitment to the nursing profession make me an ideal candidate ready to contribute immediately upon AHPRA registration. I am eager to bring my passion for patient-centered care to the forefront within a healthcare system that values excellence and compassion as highly as I do. This Personal Statement is more than an application; it is a promise of dedication, skill, and a genuine desire to serve the people of Australia Brisbane with the highest standards of nursing practice.</w:t>
      </w:r>
    </w:p>
    <w:p>
      <w:pPr>
        <w:pStyle w:val="BodyText"/>
      </w:pPr>
      <w:r>
        <w:t xml:space="preserve">Thank you for considering my application. I am excited about the prospect of contributing to the exceptional healthcare landscape that defines Australia Brisbane as a destination for both patient care and professional nursing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ersonal Statement - Australia Brisbane</dc:title>
  <dc:creator/>
  <dc:language>en</dc:language>
  <cp:keywords/>
  <dcterms:created xsi:type="dcterms:W3CDTF">2025-12-09T17:36:17Z</dcterms:created>
  <dcterms:modified xsi:type="dcterms:W3CDTF">2025-12-09T17:36:17Z</dcterms:modified>
</cp:coreProperties>
</file>

<file path=docProps/custom.xml><?xml version="1.0" encoding="utf-8"?>
<Properties xmlns="http://schemas.openxmlformats.org/officeDocument/2006/custom-properties" xmlns:vt="http://schemas.openxmlformats.org/officeDocument/2006/docPropsVTypes"/>
</file>